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EEC8F" w14:textId="5595DCD3" w:rsidR="00926DA1" w:rsidRPr="0067377F" w:rsidRDefault="006D7124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p w14:paraId="10189155" w14:textId="21788149" w:rsidR="00926DA1" w:rsidRPr="00422EF7" w:rsidRDefault="007D5C39">
      <w:pPr>
        <w:rPr>
          <w:b/>
          <w:sz w:val="18"/>
          <w:szCs w:val="18"/>
        </w:rPr>
      </w:pPr>
      <w:r w:rsidRPr="00422EF7">
        <w:rPr>
          <w:b/>
          <w:sz w:val="18"/>
          <w:szCs w:val="18"/>
        </w:rPr>
        <w:t>Student:</w:t>
      </w:r>
      <w:r w:rsidR="00251205" w:rsidRPr="00422EF7">
        <w:rPr>
          <w:b/>
          <w:sz w:val="18"/>
          <w:szCs w:val="18"/>
        </w:rPr>
        <w:tab/>
      </w:r>
      <w:r w:rsidR="00AF523A" w:rsidRPr="00422EF7">
        <w:rPr>
          <w:b/>
          <w:sz w:val="18"/>
          <w:szCs w:val="18"/>
        </w:rPr>
        <w:tab/>
      </w:r>
      <w:r w:rsidR="00AF523A" w:rsidRPr="00422EF7">
        <w:rPr>
          <w:b/>
          <w:sz w:val="18"/>
          <w:szCs w:val="18"/>
        </w:rPr>
        <w:tab/>
      </w:r>
      <w:r w:rsidR="00AF523A" w:rsidRPr="00422EF7">
        <w:rPr>
          <w:b/>
          <w:sz w:val="18"/>
          <w:szCs w:val="18"/>
        </w:rPr>
        <w:tab/>
      </w:r>
      <w:r w:rsidR="00AF523A" w:rsidRPr="00422EF7">
        <w:rPr>
          <w:b/>
          <w:sz w:val="18"/>
          <w:szCs w:val="18"/>
        </w:rPr>
        <w:tab/>
      </w:r>
      <w:r w:rsidR="00966BF1" w:rsidRPr="00422EF7">
        <w:rPr>
          <w:b/>
          <w:sz w:val="18"/>
          <w:szCs w:val="18"/>
        </w:rPr>
        <w:t xml:space="preserve">                                                       </w:t>
      </w:r>
      <w:r w:rsidRPr="00422EF7">
        <w:rPr>
          <w:b/>
          <w:sz w:val="18"/>
          <w:szCs w:val="18"/>
        </w:rPr>
        <w:t xml:space="preserve">Date:  </w:t>
      </w:r>
      <w:r w:rsidR="00251205" w:rsidRPr="00422EF7">
        <w:rPr>
          <w:b/>
          <w:sz w:val="18"/>
          <w:szCs w:val="18"/>
        </w:rPr>
        <w:t xml:space="preserve"> </w:t>
      </w:r>
    </w:p>
    <w:p w14:paraId="7C176318" w14:textId="77777777" w:rsidR="007D5C39" w:rsidRPr="0067377F" w:rsidRDefault="007D5C39">
      <w:pPr>
        <w:rPr>
          <w:b/>
          <w:sz w:val="18"/>
          <w:szCs w:val="18"/>
        </w:rPr>
      </w:pPr>
      <w:r w:rsidRPr="00422EF7">
        <w:rPr>
          <w:b/>
          <w:sz w:val="18"/>
          <w:szCs w:val="18"/>
        </w:rPr>
        <w:t>Degree:  Wildlife Ecology and Conservation</w:t>
      </w:r>
    </w:p>
    <w:p w14:paraId="284181C3" w14:textId="26A1DC23" w:rsidR="00DC0895" w:rsidRDefault="007D5C39">
      <w:pPr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Milestone</w:t>
      </w:r>
      <w:r w:rsidR="00926DA1">
        <w:rPr>
          <w:b/>
          <w:sz w:val="18"/>
          <w:szCs w:val="18"/>
        </w:rPr>
        <w:t xml:space="preserve"> (check those that apply)</w:t>
      </w:r>
      <w:r w:rsidRPr="0067377F">
        <w:rPr>
          <w:b/>
          <w:sz w:val="18"/>
          <w:szCs w:val="18"/>
        </w:rPr>
        <w:t>:</w:t>
      </w:r>
    </w:p>
    <w:p w14:paraId="741BDAFF" w14:textId="716D5F90" w:rsidR="007D5C39" w:rsidRPr="00926DA1" w:rsidRDefault="00DC0895">
      <w:pPr>
        <w:rPr>
          <w:b/>
          <w:sz w:val="18"/>
          <w:szCs w:val="18"/>
        </w:rPr>
      </w:pPr>
      <w:r w:rsidRPr="00DC0895">
        <w:rPr>
          <w:b/>
          <w:sz w:val="18"/>
          <w:szCs w:val="18"/>
        </w:rPr>
        <w:t>___ WEC MS S</w:t>
      </w:r>
      <w:r w:rsidR="00926DA1">
        <w:rPr>
          <w:b/>
          <w:sz w:val="18"/>
          <w:szCs w:val="18"/>
        </w:rPr>
        <w:t>eminar</w:t>
      </w:r>
      <w:r>
        <w:rPr>
          <w:b/>
          <w:sz w:val="18"/>
          <w:szCs w:val="18"/>
        </w:rPr>
        <w:t xml:space="preserve"> (15 min)</w:t>
      </w:r>
      <w:r w:rsidR="00926DA1" w:rsidRPr="00926DA1">
        <w:rPr>
          <w:b/>
          <w:sz w:val="18"/>
          <w:szCs w:val="18"/>
          <w:vertAlign w:val="superscript"/>
        </w:rPr>
        <w:t>1</w:t>
      </w:r>
      <w:r w:rsidR="00926DA1">
        <w:rPr>
          <w:b/>
          <w:sz w:val="18"/>
          <w:szCs w:val="18"/>
        </w:rPr>
        <w:t xml:space="preserve"> – Title:</w:t>
      </w:r>
    </w:p>
    <w:p w14:paraId="6BAD5B93" w14:textId="04AA5BEC" w:rsidR="00876CE1" w:rsidRPr="00876CE1" w:rsidRDefault="007D5C39" w:rsidP="007232E9">
      <w:pPr>
        <w:pStyle w:val="NormalWeb"/>
        <w:rPr>
          <w:rFonts w:ascii="Calibri" w:hAnsi="Calibri"/>
          <w:b/>
          <w:sz w:val="18"/>
          <w:szCs w:val="18"/>
        </w:rPr>
      </w:pPr>
      <w:r w:rsidRPr="007232E9">
        <w:rPr>
          <w:rFonts w:asciiTheme="minorHAnsi" w:hAnsiTheme="minorHAnsi"/>
          <w:b/>
          <w:sz w:val="18"/>
          <w:szCs w:val="18"/>
        </w:rPr>
        <w:t>___ Master’s Thesis Defense</w:t>
      </w:r>
      <w:r w:rsidR="00140FBC" w:rsidRPr="007232E9">
        <w:rPr>
          <w:rFonts w:asciiTheme="minorHAnsi" w:hAnsiTheme="minorHAnsi"/>
          <w:b/>
          <w:sz w:val="18"/>
          <w:szCs w:val="18"/>
        </w:rPr>
        <w:t xml:space="preserve"> </w:t>
      </w:r>
      <w:r w:rsidR="000B0B72">
        <w:rPr>
          <w:rFonts w:asciiTheme="minorHAnsi" w:hAnsiTheme="minorHAnsi"/>
          <w:b/>
          <w:sz w:val="18"/>
          <w:szCs w:val="18"/>
        </w:rPr>
        <w:t>(final exam)</w:t>
      </w:r>
      <w:r w:rsidR="00280639">
        <w:rPr>
          <w:rFonts w:asciiTheme="minorHAnsi" w:hAnsiTheme="minorHAnsi"/>
          <w:b/>
          <w:sz w:val="18"/>
          <w:szCs w:val="18"/>
        </w:rPr>
        <w:t xml:space="preserve"> Title</w:t>
      </w:r>
      <w:r w:rsidR="00346748">
        <w:rPr>
          <w:rFonts w:asciiTheme="minorHAnsi" w:hAnsiTheme="minorHAnsi"/>
          <w:b/>
          <w:sz w:val="18"/>
          <w:szCs w:val="18"/>
        </w:rPr>
        <w:t>:</w:t>
      </w:r>
    </w:p>
    <w:p w14:paraId="749F08D1" w14:textId="77777777" w:rsidR="003E207B" w:rsidRPr="003E207B" w:rsidRDefault="003E207B" w:rsidP="007335B3">
      <w:pPr>
        <w:pStyle w:val="NormalWeb"/>
        <w:shd w:val="clear" w:color="auto" w:fill="FFFFFF"/>
        <w:rPr>
          <w:b/>
          <w:sz w:val="18"/>
          <w:szCs w:val="18"/>
        </w:rPr>
      </w:pPr>
    </w:p>
    <w:p w14:paraId="142221DB" w14:textId="77777777" w:rsidR="007D5C39" w:rsidRPr="0067377F" w:rsidRDefault="007D5C39">
      <w:pPr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___ Non-Thesis Master’s Project Defense</w:t>
      </w:r>
    </w:p>
    <w:p w14:paraId="7C797FA2" w14:textId="0ACD08D9" w:rsidR="007D5C39" w:rsidRPr="004A066F" w:rsidRDefault="008C0239" w:rsidP="004A066F">
      <w:pPr>
        <w:rPr>
          <w:b/>
          <w:sz w:val="18"/>
          <w:szCs w:val="18"/>
        </w:rPr>
      </w:pPr>
      <w:r w:rsidRPr="004A066F">
        <w:rPr>
          <w:b/>
          <w:sz w:val="18"/>
          <w:szCs w:val="18"/>
        </w:rPr>
        <w:t>_</w:t>
      </w:r>
      <w:r w:rsidR="00140FBC" w:rsidRPr="004A066F">
        <w:rPr>
          <w:b/>
          <w:sz w:val="18"/>
          <w:szCs w:val="18"/>
        </w:rPr>
        <w:t>_</w:t>
      </w:r>
      <w:r w:rsidR="007D5C39" w:rsidRPr="004A066F">
        <w:rPr>
          <w:b/>
          <w:sz w:val="18"/>
          <w:szCs w:val="18"/>
        </w:rPr>
        <w:t>_ Doctoral Qualify</w:t>
      </w:r>
      <w:r w:rsidRPr="004A066F">
        <w:rPr>
          <w:b/>
          <w:sz w:val="18"/>
          <w:szCs w:val="18"/>
        </w:rPr>
        <w:t>ing</w:t>
      </w:r>
      <w:r w:rsidR="007D5C39" w:rsidRPr="004A066F">
        <w:rPr>
          <w:b/>
          <w:sz w:val="18"/>
          <w:szCs w:val="18"/>
        </w:rPr>
        <w:t xml:space="preserve"> Examination</w:t>
      </w:r>
      <w:r w:rsidR="00C76D85">
        <w:rPr>
          <w:b/>
          <w:sz w:val="18"/>
          <w:szCs w:val="18"/>
        </w:rPr>
        <w:t xml:space="preserve"> (completion of both PD and GKE)</w:t>
      </w:r>
    </w:p>
    <w:p w14:paraId="5C226914" w14:textId="4707C50B" w:rsidR="00F072BC" w:rsidRPr="004B6698" w:rsidRDefault="007D5C39" w:rsidP="00F072BC">
      <w:pPr>
        <w:pStyle w:val="NormalWeb"/>
        <w:shd w:val="clear" w:color="auto" w:fill="FFFFFF"/>
        <w:rPr>
          <w:rFonts w:ascii="Calibri" w:hAnsi="Calibri" w:cs="Calibri"/>
          <w:b/>
          <w:color w:val="201F1E"/>
          <w:sz w:val="20"/>
          <w:szCs w:val="20"/>
        </w:rPr>
      </w:pPr>
      <w:r w:rsidRPr="00B62E3A">
        <w:rPr>
          <w:rFonts w:asciiTheme="minorHAnsi" w:hAnsiTheme="minorHAnsi"/>
          <w:b/>
          <w:sz w:val="18"/>
          <w:szCs w:val="18"/>
        </w:rPr>
        <w:t>_</w:t>
      </w:r>
      <w:r w:rsidR="00251205">
        <w:rPr>
          <w:rFonts w:asciiTheme="minorHAnsi" w:hAnsiTheme="minorHAnsi"/>
          <w:b/>
          <w:sz w:val="18"/>
          <w:szCs w:val="18"/>
        </w:rPr>
        <w:t>_</w:t>
      </w:r>
      <w:r w:rsidRPr="00B62E3A">
        <w:rPr>
          <w:rFonts w:asciiTheme="minorHAnsi" w:hAnsiTheme="minorHAnsi"/>
          <w:b/>
          <w:sz w:val="18"/>
          <w:szCs w:val="18"/>
        </w:rPr>
        <w:t>_ Doctoral Dissertation Defense</w:t>
      </w:r>
      <w:r w:rsidR="00926DA1">
        <w:rPr>
          <w:rFonts w:asciiTheme="minorHAnsi" w:hAnsiTheme="minorHAnsi"/>
          <w:b/>
          <w:sz w:val="18"/>
          <w:szCs w:val="18"/>
        </w:rPr>
        <w:t xml:space="preserve"> </w:t>
      </w:r>
      <w:r w:rsidR="00280639">
        <w:rPr>
          <w:rFonts w:asciiTheme="minorHAnsi" w:hAnsiTheme="minorHAnsi"/>
          <w:b/>
          <w:sz w:val="18"/>
          <w:szCs w:val="18"/>
        </w:rPr>
        <w:t>- Title</w:t>
      </w:r>
      <w:r w:rsidR="00346748">
        <w:rPr>
          <w:rFonts w:asciiTheme="minorHAnsi" w:hAnsiTheme="minorHAnsi"/>
          <w:b/>
          <w:sz w:val="18"/>
          <w:szCs w:val="18"/>
        </w:rPr>
        <w:t>:</w:t>
      </w:r>
    </w:p>
    <w:p w14:paraId="2F260E97" w14:textId="77777777" w:rsidR="005F64C1" w:rsidRPr="00F40CB2" w:rsidRDefault="005F64C1" w:rsidP="001C709A">
      <w:pPr>
        <w:pStyle w:val="NormalWeb"/>
        <w:rPr>
          <w:rFonts w:asciiTheme="minorHAnsi" w:hAnsiTheme="minorHAnsi" w:cstheme="minorHAnsi"/>
          <w:b/>
          <w:color w:val="000000"/>
          <w:sz w:val="18"/>
          <w:szCs w:val="18"/>
        </w:rPr>
      </w:pPr>
    </w:p>
    <w:p w14:paraId="620A8707" w14:textId="5B0E19FC" w:rsidR="007D5C39" w:rsidRPr="0067377F" w:rsidRDefault="00B62E3A" w:rsidP="001C709A">
      <w:pPr>
        <w:pStyle w:val="NormalWeb"/>
        <w:rPr>
          <w:b/>
          <w:sz w:val="18"/>
          <w:szCs w:val="18"/>
        </w:rPr>
      </w:pPr>
      <w:r>
        <w:rPr>
          <w:rFonts w:asciiTheme="minorHAnsi" w:hAnsiTheme="minorHAnsi"/>
          <w:b/>
          <w:color w:val="000000"/>
          <w:sz w:val="18"/>
          <w:szCs w:val="18"/>
        </w:rPr>
        <w:t>_</w:t>
      </w:r>
      <w:r w:rsidR="00DC0895">
        <w:rPr>
          <w:rFonts w:asciiTheme="minorHAnsi" w:hAnsiTheme="minorHAnsi"/>
          <w:b/>
          <w:color w:val="000000"/>
          <w:sz w:val="18"/>
          <w:szCs w:val="18"/>
        </w:rPr>
        <w:t>_</w:t>
      </w:r>
      <w:r>
        <w:rPr>
          <w:rFonts w:asciiTheme="minorHAnsi" w:hAnsiTheme="minorHAnsi"/>
          <w:b/>
          <w:color w:val="000000"/>
          <w:sz w:val="18"/>
          <w:szCs w:val="18"/>
        </w:rPr>
        <w:t>_ Doctoral Exit Seminar</w:t>
      </w:r>
      <w:r w:rsidR="00926DA1" w:rsidRPr="00926DA1">
        <w:rPr>
          <w:rFonts w:asciiTheme="minorHAnsi" w:hAnsiTheme="minorHAnsi"/>
          <w:b/>
          <w:color w:val="000000"/>
          <w:sz w:val="18"/>
          <w:szCs w:val="18"/>
          <w:vertAlign w:val="superscript"/>
        </w:rPr>
        <w:t>1</w:t>
      </w:r>
      <w:r w:rsidR="00926DA1">
        <w:rPr>
          <w:rFonts w:asciiTheme="minorHAnsi" w:hAnsiTheme="minorHAnsi"/>
          <w:b/>
          <w:color w:val="000000"/>
          <w:sz w:val="18"/>
          <w:szCs w:val="18"/>
          <w:vertAlign w:val="superscript"/>
        </w:rPr>
        <w:t xml:space="preserve"> </w:t>
      </w:r>
      <w:r w:rsidR="00280639">
        <w:rPr>
          <w:rFonts w:asciiTheme="minorHAnsi" w:hAnsiTheme="minorHAnsi"/>
          <w:b/>
          <w:color w:val="000000"/>
          <w:sz w:val="18"/>
          <w:szCs w:val="18"/>
        </w:rPr>
        <w:t>- Title</w:t>
      </w:r>
      <w:r w:rsidR="00346748">
        <w:rPr>
          <w:rFonts w:asciiTheme="minorHAnsi" w:hAnsiTheme="minorHAnsi"/>
          <w:b/>
          <w:color w:val="000000"/>
          <w:sz w:val="18"/>
          <w:szCs w:val="18"/>
        </w:rPr>
        <w:t>:</w:t>
      </w:r>
    </w:p>
    <w:p w14:paraId="48EAFF05" w14:textId="2B846888" w:rsidR="001C709A" w:rsidRDefault="00926DA1">
      <w:pPr>
        <w:contextualSpacing/>
        <w:rPr>
          <w:b/>
          <w:sz w:val="18"/>
          <w:szCs w:val="18"/>
        </w:rPr>
      </w:pPr>
      <w:r>
        <w:rPr>
          <w:rStyle w:val="FootnoteReference"/>
          <w:b/>
          <w:sz w:val="18"/>
          <w:szCs w:val="18"/>
        </w:rPr>
        <w:footnoteReference w:id="1"/>
      </w:r>
    </w:p>
    <w:p w14:paraId="7A4636BC" w14:textId="77777777" w:rsidR="007D5C39" w:rsidRPr="0067377F" w:rsidRDefault="007D5C39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Knowledge Outcome</w:t>
      </w:r>
      <w:r w:rsidR="004C20B2" w:rsidRPr="0067377F">
        <w:rPr>
          <w:b/>
          <w:sz w:val="18"/>
          <w:szCs w:val="18"/>
        </w:rPr>
        <w:t xml:space="preserve"> 1</w:t>
      </w:r>
      <w:r w:rsidRPr="0067377F">
        <w:rPr>
          <w:b/>
          <w:sz w:val="18"/>
          <w:szCs w:val="18"/>
        </w:rPr>
        <w:t xml:space="preserve">: </w:t>
      </w:r>
    </w:p>
    <w:p w14:paraId="72AEB4EB" w14:textId="77777777" w:rsidR="007D5C39" w:rsidRPr="004D4DEA" w:rsidRDefault="004D4DEA">
      <w:pPr>
        <w:contextualSpacing/>
        <w:rPr>
          <w:b/>
          <w:sz w:val="18"/>
          <w:szCs w:val="18"/>
        </w:rPr>
      </w:pPr>
      <w:r w:rsidRPr="004D4DEA">
        <w:rPr>
          <w:b/>
          <w:sz w:val="18"/>
          <w:szCs w:val="18"/>
        </w:rPr>
        <w:t>Demonstrates t</w:t>
      </w:r>
      <w:r w:rsidR="007D5C39" w:rsidRPr="004D4DEA">
        <w:rPr>
          <w:b/>
          <w:sz w:val="18"/>
          <w:szCs w:val="18"/>
        </w:rPr>
        <w:t>horough understanding and comprehension of wildlife ecology and conservation science, and demonstrates mastery of methods and techniques in a specialization.</w:t>
      </w:r>
    </w:p>
    <w:p w14:paraId="335F877E" w14:textId="77777777" w:rsidR="004C20B2" w:rsidRPr="0067377F" w:rsidRDefault="004C20B2">
      <w:pPr>
        <w:contextualSpacing/>
        <w:rPr>
          <w:sz w:val="18"/>
          <w:szCs w:val="18"/>
        </w:rPr>
      </w:pPr>
    </w:p>
    <w:p w14:paraId="72DDCACE" w14:textId="77777777" w:rsidR="007D5C39" w:rsidRPr="0067377F" w:rsidRDefault="007D5C39">
      <w:pPr>
        <w:contextualSpacing/>
        <w:rPr>
          <w:sz w:val="18"/>
          <w:szCs w:val="18"/>
        </w:rPr>
      </w:pPr>
      <w:r w:rsidRPr="0067377F">
        <w:rPr>
          <w:sz w:val="18"/>
          <w:szCs w:val="18"/>
        </w:rPr>
        <w:t>Has student achieved this outcome at a level commensurate with the degree?</w:t>
      </w:r>
    </w:p>
    <w:p w14:paraId="2121912C" w14:textId="47D857B2" w:rsidR="004C20B2" w:rsidRDefault="007D5C39">
      <w:pPr>
        <w:contextualSpacing/>
        <w:rPr>
          <w:sz w:val="14"/>
          <w:szCs w:val="14"/>
        </w:rPr>
      </w:pPr>
      <w:r w:rsidRPr="0067377F">
        <w:rPr>
          <w:sz w:val="14"/>
          <w:szCs w:val="14"/>
        </w:rPr>
        <w:t xml:space="preserve">Basis: Evaluation by the Supervisory Committee of (1) the student’s Program of Study and (2) </w:t>
      </w:r>
      <w:r w:rsidR="00422EF7">
        <w:rPr>
          <w:sz w:val="14"/>
          <w:szCs w:val="14"/>
        </w:rPr>
        <w:t xml:space="preserve">their </w:t>
      </w:r>
      <w:r w:rsidRPr="0067377F">
        <w:rPr>
          <w:sz w:val="14"/>
          <w:szCs w:val="14"/>
        </w:rPr>
        <w:t>performance during thesis or non-thesis project defense or qualifying examination and dissertation defense</w:t>
      </w:r>
      <w:r w:rsidR="006E6FD2">
        <w:rPr>
          <w:sz w:val="14"/>
          <w:szCs w:val="14"/>
        </w:rPr>
        <w:t xml:space="preserve">. </w:t>
      </w:r>
    </w:p>
    <w:p w14:paraId="21A23C25" w14:textId="77777777" w:rsidR="006E6FD2" w:rsidRPr="0067377F" w:rsidRDefault="006E6FD2">
      <w:pPr>
        <w:contextualSpacing/>
        <w:rPr>
          <w:sz w:val="18"/>
          <w:szCs w:val="18"/>
        </w:rPr>
      </w:pPr>
    </w:p>
    <w:p w14:paraId="1FCB0FC4" w14:textId="4161FA8E" w:rsidR="007D5C39" w:rsidRPr="0067377F" w:rsidRDefault="007D5C39">
      <w:pPr>
        <w:rPr>
          <w:sz w:val="18"/>
          <w:szCs w:val="18"/>
        </w:rPr>
      </w:pPr>
      <w:r w:rsidRPr="0067377F">
        <w:rPr>
          <w:sz w:val="18"/>
          <w:szCs w:val="18"/>
        </w:rPr>
        <w:t>___ Yes</w:t>
      </w:r>
    </w:p>
    <w:p w14:paraId="4C289051" w14:textId="77777777" w:rsidR="007D5C39" w:rsidRPr="0067377F" w:rsidRDefault="007D5C39">
      <w:pPr>
        <w:rPr>
          <w:sz w:val="18"/>
          <w:szCs w:val="18"/>
        </w:rPr>
      </w:pPr>
      <w:r w:rsidRPr="0067377F">
        <w:rPr>
          <w:sz w:val="18"/>
          <w:szCs w:val="18"/>
        </w:rPr>
        <w:t>___ No</w:t>
      </w:r>
    </w:p>
    <w:p w14:paraId="4B356385" w14:textId="77777777" w:rsidR="007D5C39" w:rsidRPr="0067377F" w:rsidRDefault="007D5C39">
      <w:pPr>
        <w:rPr>
          <w:sz w:val="18"/>
          <w:szCs w:val="18"/>
        </w:rPr>
      </w:pPr>
      <w:r w:rsidRPr="0067377F">
        <w:rPr>
          <w:sz w:val="18"/>
          <w:szCs w:val="18"/>
        </w:rPr>
        <w:t>___ Partially</w:t>
      </w:r>
    </w:p>
    <w:p w14:paraId="5A37B4F7" w14:textId="77777777" w:rsidR="004C20B2" w:rsidRPr="0067377F" w:rsidRDefault="004C20B2">
      <w:pPr>
        <w:rPr>
          <w:sz w:val="18"/>
          <w:szCs w:val="18"/>
        </w:rPr>
      </w:pPr>
      <w:r w:rsidRPr="0067377F">
        <w:rPr>
          <w:sz w:val="18"/>
          <w:szCs w:val="18"/>
        </w:rPr>
        <w:t xml:space="preserve">Comment </w:t>
      </w:r>
      <w:r w:rsidR="00872E7A">
        <w:rPr>
          <w:sz w:val="18"/>
          <w:szCs w:val="18"/>
        </w:rPr>
        <w:t>(optional)</w:t>
      </w:r>
      <w:r w:rsidRPr="0067377F">
        <w:rPr>
          <w:sz w:val="18"/>
          <w:szCs w:val="18"/>
        </w:rPr>
        <w:t xml:space="preserve"> _________________________________________________________________________________________________________________________________________________________________________</w:t>
      </w:r>
      <w:r w:rsidR="004D4DEA">
        <w:rPr>
          <w:sz w:val="18"/>
          <w:szCs w:val="18"/>
        </w:rPr>
        <w:t>______________________________________</w:t>
      </w:r>
      <w:r w:rsidRPr="0067377F">
        <w:rPr>
          <w:sz w:val="18"/>
          <w:szCs w:val="18"/>
        </w:rPr>
        <w:t>_</w:t>
      </w:r>
    </w:p>
    <w:p w14:paraId="262644CB" w14:textId="77777777" w:rsidR="004C20B2" w:rsidRPr="0067377F" w:rsidRDefault="004C20B2" w:rsidP="004C20B2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 xml:space="preserve">Knowledge Outcome 2: </w:t>
      </w:r>
    </w:p>
    <w:p w14:paraId="2529EA27" w14:textId="77777777" w:rsidR="004C20B2" w:rsidRPr="004D4DEA" w:rsidRDefault="004C20B2" w:rsidP="004C20B2">
      <w:pPr>
        <w:contextualSpacing/>
        <w:rPr>
          <w:b/>
          <w:sz w:val="18"/>
          <w:szCs w:val="18"/>
        </w:rPr>
      </w:pPr>
      <w:r w:rsidRPr="004D4DEA">
        <w:rPr>
          <w:b/>
          <w:sz w:val="18"/>
          <w:szCs w:val="18"/>
        </w:rPr>
        <w:t>Demonstrates ability to plan, conduct and analyze independent/original research.</w:t>
      </w:r>
    </w:p>
    <w:p w14:paraId="54089BCE" w14:textId="77777777" w:rsidR="004C20B2" w:rsidRPr="0067377F" w:rsidRDefault="004C20B2" w:rsidP="004C20B2">
      <w:pPr>
        <w:contextualSpacing/>
        <w:rPr>
          <w:sz w:val="18"/>
          <w:szCs w:val="18"/>
        </w:rPr>
      </w:pPr>
    </w:p>
    <w:p w14:paraId="694E0C2B" w14:textId="77777777" w:rsidR="004C20B2" w:rsidRPr="0067377F" w:rsidRDefault="004C20B2" w:rsidP="004C20B2">
      <w:pPr>
        <w:contextualSpacing/>
        <w:rPr>
          <w:sz w:val="18"/>
          <w:szCs w:val="18"/>
        </w:rPr>
      </w:pPr>
      <w:r w:rsidRPr="0067377F">
        <w:rPr>
          <w:sz w:val="18"/>
          <w:szCs w:val="18"/>
        </w:rPr>
        <w:t>Has student achieved this outcome at a level commensurate with the degree?</w:t>
      </w:r>
    </w:p>
    <w:p w14:paraId="7235C1C2" w14:textId="3C715A54" w:rsidR="004C20B2" w:rsidRPr="0067377F" w:rsidRDefault="004C20B2" w:rsidP="004C20B2">
      <w:pPr>
        <w:contextualSpacing/>
        <w:rPr>
          <w:sz w:val="14"/>
          <w:szCs w:val="14"/>
        </w:rPr>
      </w:pPr>
      <w:r w:rsidRPr="0067377F">
        <w:rPr>
          <w:sz w:val="14"/>
          <w:szCs w:val="14"/>
        </w:rPr>
        <w:t>Basis: Evaluation by the Supervisory Committee of (1) the student’s Program of Study and (2)</w:t>
      </w:r>
      <w:r w:rsidR="00422EF7">
        <w:rPr>
          <w:sz w:val="14"/>
          <w:szCs w:val="14"/>
        </w:rPr>
        <w:t xml:space="preserve"> their</w:t>
      </w:r>
      <w:r w:rsidRPr="0067377F">
        <w:rPr>
          <w:sz w:val="14"/>
          <w:szCs w:val="14"/>
        </w:rPr>
        <w:t xml:space="preserve"> performance during thesis or non-thesis project defense or qualifying examination and dissertation defense</w:t>
      </w:r>
      <w:r w:rsidR="006E6FD2">
        <w:rPr>
          <w:sz w:val="14"/>
          <w:szCs w:val="14"/>
        </w:rPr>
        <w:t>.</w:t>
      </w:r>
    </w:p>
    <w:p w14:paraId="13571E26" w14:textId="77777777" w:rsidR="004C20B2" w:rsidRPr="0067377F" w:rsidRDefault="004C20B2" w:rsidP="004C20B2">
      <w:pPr>
        <w:contextualSpacing/>
        <w:rPr>
          <w:sz w:val="18"/>
          <w:szCs w:val="18"/>
        </w:rPr>
      </w:pPr>
    </w:p>
    <w:p w14:paraId="102C5639" w14:textId="77777777" w:rsidR="004C20B2" w:rsidRPr="0067377F" w:rsidRDefault="004C20B2" w:rsidP="004C20B2">
      <w:pPr>
        <w:rPr>
          <w:sz w:val="18"/>
          <w:szCs w:val="18"/>
        </w:rPr>
      </w:pPr>
      <w:r w:rsidRPr="0067377F">
        <w:rPr>
          <w:sz w:val="18"/>
          <w:szCs w:val="18"/>
        </w:rPr>
        <w:t>___ Yes</w:t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</w:p>
    <w:p w14:paraId="0FF487F3" w14:textId="77777777" w:rsidR="004C20B2" w:rsidRPr="0067377F" w:rsidRDefault="004C20B2" w:rsidP="004C20B2">
      <w:pPr>
        <w:rPr>
          <w:sz w:val="18"/>
          <w:szCs w:val="18"/>
        </w:rPr>
      </w:pPr>
      <w:r w:rsidRPr="0067377F">
        <w:rPr>
          <w:sz w:val="18"/>
          <w:szCs w:val="18"/>
        </w:rPr>
        <w:t>___ No</w:t>
      </w:r>
    </w:p>
    <w:p w14:paraId="33103471" w14:textId="77777777" w:rsidR="00150E1B" w:rsidRDefault="004C20B2">
      <w:pPr>
        <w:rPr>
          <w:sz w:val="18"/>
          <w:szCs w:val="18"/>
        </w:rPr>
      </w:pPr>
      <w:r w:rsidRPr="0067377F">
        <w:rPr>
          <w:sz w:val="18"/>
          <w:szCs w:val="18"/>
        </w:rPr>
        <w:t>___ Partially</w:t>
      </w:r>
    </w:p>
    <w:p w14:paraId="0FB8B19D" w14:textId="77777777" w:rsidR="004C20B2" w:rsidRPr="0067377F" w:rsidRDefault="004C20B2">
      <w:pPr>
        <w:rPr>
          <w:sz w:val="18"/>
          <w:szCs w:val="18"/>
        </w:rPr>
      </w:pPr>
      <w:r w:rsidRPr="0067377F">
        <w:rPr>
          <w:sz w:val="18"/>
          <w:szCs w:val="18"/>
        </w:rPr>
        <w:lastRenderedPageBreak/>
        <w:t xml:space="preserve">Comment </w:t>
      </w:r>
      <w:r w:rsidR="00872E7A">
        <w:rPr>
          <w:sz w:val="18"/>
          <w:szCs w:val="18"/>
        </w:rPr>
        <w:t>(optional)</w:t>
      </w:r>
      <w:r w:rsidRPr="0067377F">
        <w:rPr>
          <w:sz w:val="18"/>
          <w:szCs w:val="18"/>
        </w:rPr>
        <w:t xml:space="preserve"> </w:t>
      </w:r>
      <w:r w:rsidR="0067377F" w:rsidRPr="0067377F">
        <w:rPr>
          <w:sz w:val="18"/>
          <w:szCs w:val="18"/>
        </w:rPr>
        <w:t>_________________________________________________________________________________________________________________________________________________________________________</w:t>
      </w:r>
      <w:r w:rsidR="004D4DEA">
        <w:rPr>
          <w:sz w:val="18"/>
          <w:szCs w:val="18"/>
        </w:rPr>
        <w:t>______________________________________</w:t>
      </w:r>
      <w:r w:rsidR="0067377F" w:rsidRPr="0067377F">
        <w:rPr>
          <w:sz w:val="18"/>
          <w:szCs w:val="18"/>
        </w:rPr>
        <w:t>_</w:t>
      </w:r>
    </w:p>
    <w:p w14:paraId="1E83E474" w14:textId="77777777" w:rsidR="001667CC" w:rsidRDefault="001667CC">
      <w:pPr>
        <w:contextualSpacing/>
        <w:rPr>
          <w:b/>
          <w:sz w:val="18"/>
          <w:szCs w:val="18"/>
        </w:rPr>
      </w:pPr>
    </w:p>
    <w:p w14:paraId="53BE3116" w14:textId="1AED5934" w:rsidR="0067377F" w:rsidRPr="0067377F" w:rsidRDefault="0067377F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Skills Outcome 1:</w:t>
      </w:r>
    </w:p>
    <w:p w14:paraId="426DEB57" w14:textId="77777777" w:rsidR="0067377F" w:rsidRPr="0067377F" w:rsidRDefault="0067377F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Demonstrates problems-solving skills by application and analysis using quantitative, spatial or qualitative research approaches for addressing wildlife ecology and conservation problems.</w:t>
      </w:r>
    </w:p>
    <w:p w14:paraId="0DEA33FD" w14:textId="77777777" w:rsidR="0067377F" w:rsidRPr="0067377F" w:rsidRDefault="0067377F">
      <w:pPr>
        <w:contextualSpacing/>
        <w:rPr>
          <w:sz w:val="18"/>
          <w:szCs w:val="18"/>
        </w:rPr>
      </w:pPr>
    </w:p>
    <w:p w14:paraId="6CD91A0B" w14:textId="77777777" w:rsidR="0067377F" w:rsidRPr="00872E7A" w:rsidRDefault="0067377F" w:rsidP="0067377F">
      <w:pPr>
        <w:contextualSpacing/>
        <w:rPr>
          <w:sz w:val="14"/>
          <w:szCs w:val="14"/>
        </w:rPr>
      </w:pPr>
      <w:r w:rsidRPr="00872E7A">
        <w:rPr>
          <w:sz w:val="14"/>
          <w:szCs w:val="14"/>
        </w:rPr>
        <w:t>Has student achieved this outcome at a level commensurate with the degree?</w:t>
      </w:r>
    </w:p>
    <w:p w14:paraId="5FC90D7B" w14:textId="42ED8038" w:rsidR="0067377F" w:rsidRPr="00872E7A" w:rsidRDefault="0067377F" w:rsidP="0067377F">
      <w:pPr>
        <w:contextualSpacing/>
        <w:rPr>
          <w:sz w:val="14"/>
          <w:szCs w:val="14"/>
        </w:rPr>
      </w:pPr>
      <w:r w:rsidRPr="00872E7A">
        <w:rPr>
          <w:sz w:val="14"/>
          <w:szCs w:val="14"/>
        </w:rPr>
        <w:t xml:space="preserve">Basis: Evaluation by the Supervisory Committee of (1) the student’s Program of Study and (2) </w:t>
      </w:r>
      <w:r w:rsidR="00422EF7">
        <w:rPr>
          <w:sz w:val="14"/>
          <w:szCs w:val="14"/>
        </w:rPr>
        <w:t>their</w:t>
      </w:r>
      <w:r w:rsidRPr="00872E7A">
        <w:rPr>
          <w:sz w:val="14"/>
          <w:szCs w:val="14"/>
        </w:rPr>
        <w:t xml:space="preserve"> performance during thesis or non-thesis project defense or qualifying examination and dissertation defense</w:t>
      </w:r>
      <w:r w:rsidR="00422EF7">
        <w:rPr>
          <w:sz w:val="14"/>
          <w:szCs w:val="14"/>
        </w:rPr>
        <w:t>.</w:t>
      </w:r>
    </w:p>
    <w:p w14:paraId="3F1720B1" w14:textId="77777777" w:rsidR="0067377F" w:rsidRPr="0067377F" w:rsidRDefault="0067377F" w:rsidP="0067377F">
      <w:pPr>
        <w:contextualSpacing/>
        <w:rPr>
          <w:sz w:val="18"/>
          <w:szCs w:val="18"/>
        </w:rPr>
      </w:pPr>
    </w:p>
    <w:p w14:paraId="754E0D8D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Yes</w:t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</w:p>
    <w:p w14:paraId="4E6ABF9A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No</w:t>
      </w:r>
    </w:p>
    <w:p w14:paraId="704547A4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Partially</w:t>
      </w:r>
    </w:p>
    <w:p w14:paraId="4E4DE907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 xml:space="preserve">Comment </w:t>
      </w:r>
      <w:r w:rsidR="00872E7A">
        <w:rPr>
          <w:sz w:val="18"/>
          <w:szCs w:val="18"/>
        </w:rPr>
        <w:t>(optional)</w:t>
      </w:r>
      <w:r w:rsidRPr="0067377F">
        <w:rPr>
          <w:sz w:val="18"/>
          <w:szCs w:val="18"/>
        </w:rPr>
        <w:t xml:space="preserve"> _____________________________________________________________________________________________________________________________________________________________</w:t>
      </w:r>
      <w:r w:rsidR="004D4DEA">
        <w:rPr>
          <w:sz w:val="18"/>
          <w:szCs w:val="18"/>
        </w:rPr>
        <w:t>______________________________________</w:t>
      </w:r>
      <w:r w:rsidRPr="0067377F">
        <w:rPr>
          <w:sz w:val="18"/>
          <w:szCs w:val="18"/>
        </w:rPr>
        <w:t>_____________</w:t>
      </w:r>
    </w:p>
    <w:p w14:paraId="70C4A907" w14:textId="77777777" w:rsidR="0067377F" w:rsidRPr="0067377F" w:rsidRDefault="0067377F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Skills Outcome 2:</w:t>
      </w:r>
    </w:p>
    <w:p w14:paraId="43956C47" w14:textId="77777777" w:rsidR="0067377F" w:rsidRPr="0067377F" w:rsidRDefault="0067377F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Demonstrates proficiency and productivity in oral and written communication.</w:t>
      </w:r>
    </w:p>
    <w:p w14:paraId="5667A7A6" w14:textId="77777777" w:rsidR="0067377F" w:rsidRPr="0067377F" w:rsidRDefault="0067377F">
      <w:pPr>
        <w:contextualSpacing/>
        <w:rPr>
          <w:sz w:val="18"/>
          <w:szCs w:val="18"/>
        </w:rPr>
      </w:pPr>
    </w:p>
    <w:p w14:paraId="61976C8F" w14:textId="77777777" w:rsidR="0067377F" w:rsidRPr="0067377F" w:rsidRDefault="0067377F" w:rsidP="0067377F">
      <w:pPr>
        <w:contextualSpacing/>
        <w:rPr>
          <w:sz w:val="18"/>
          <w:szCs w:val="18"/>
        </w:rPr>
      </w:pPr>
      <w:r w:rsidRPr="0067377F">
        <w:rPr>
          <w:sz w:val="18"/>
          <w:szCs w:val="18"/>
        </w:rPr>
        <w:t>Has student achieved this outcome at a level commensurate with the degree?</w:t>
      </w:r>
    </w:p>
    <w:p w14:paraId="092CA150" w14:textId="5E7B8015" w:rsidR="0067377F" w:rsidRPr="00872E7A" w:rsidRDefault="0067377F" w:rsidP="0067377F">
      <w:pPr>
        <w:contextualSpacing/>
        <w:rPr>
          <w:sz w:val="14"/>
          <w:szCs w:val="14"/>
        </w:rPr>
      </w:pPr>
      <w:r w:rsidRPr="00872E7A">
        <w:rPr>
          <w:sz w:val="14"/>
          <w:szCs w:val="14"/>
        </w:rPr>
        <w:t xml:space="preserve">Basis: Evaluation by the Supervisory Committee of (1) the student’s Program of Study and (2) </w:t>
      </w:r>
      <w:r w:rsidR="00422EF7">
        <w:rPr>
          <w:sz w:val="14"/>
          <w:szCs w:val="14"/>
        </w:rPr>
        <w:t xml:space="preserve">their </w:t>
      </w:r>
      <w:r w:rsidRPr="00872E7A">
        <w:rPr>
          <w:sz w:val="14"/>
          <w:szCs w:val="14"/>
        </w:rPr>
        <w:t>performance during thesis or non-thesis project defense or qualifying examination and dissertation defense</w:t>
      </w:r>
      <w:r w:rsidR="006E6FD2">
        <w:rPr>
          <w:sz w:val="14"/>
          <w:szCs w:val="14"/>
        </w:rPr>
        <w:t>.</w:t>
      </w:r>
    </w:p>
    <w:p w14:paraId="10353B1A" w14:textId="77777777" w:rsidR="0067377F" w:rsidRPr="0067377F" w:rsidRDefault="0067377F" w:rsidP="0067377F">
      <w:pPr>
        <w:contextualSpacing/>
        <w:rPr>
          <w:sz w:val="18"/>
          <w:szCs w:val="18"/>
        </w:rPr>
      </w:pPr>
    </w:p>
    <w:p w14:paraId="65292165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Yes</w:t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</w:p>
    <w:p w14:paraId="75F30E6F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No</w:t>
      </w:r>
    </w:p>
    <w:p w14:paraId="087DA400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Partially</w:t>
      </w:r>
    </w:p>
    <w:p w14:paraId="1A24A3B4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Comment</w:t>
      </w:r>
      <w:r w:rsidR="00872E7A">
        <w:rPr>
          <w:sz w:val="18"/>
          <w:szCs w:val="18"/>
        </w:rPr>
        <w:t xml:space="preserve"> (optional)</w:t>
      </w:r>
      <w:r w:rsidRPr="0067377F">
        <w:rPr>
          <w:sz w:val="18"/>
          <w:szCs w:val="18"/>
        </w:rPr>
        <w:t xml:space="preserve">  _________________________________________________________________________________________________________________________________________________________________________</w:t>
      </w:r>
      <w:r w:rsidR="00872E7A">
        <w:rPr>
          <w:sz w:val="18"/>
          <w:szCs w:val="18"/>
        </w:rPr>
        <w:t>______________________________________</w:t>
      </w:r>
      <w:r w:rsidRPr="0067377F">
        <w:rPr>
          <w:sz w:val="18"/>
          <w:szCs w:val="18"/>
        </w:rPr>
        <w:t>_</w:t>
      </w:r>
    </w:p>
    <w:p w14:paraId="611CCC5E" w14:textId="77777777" w:rsidR="0067377F" w:rsidRPr="0067377F" w:rsidRDefault="0067377F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Professional Behavior Outcome</w:t>
      </w:r>
      <w:r w:rsidR="004D4DEA">
        <w:rPr>
          <w:b/>
          <w:sz w:val="18"/>
          <w:szCs w:val="18"/>
        </w:rPr>
        <w:t xml:space="preserve"> 1</w:t>
      </w:r>
      <w:r w:rsidRPr="0067377F">
        <w:rPr>
          <w:b/>
          <w:sz w:val="18"/>
          <w:szCs w:val="18"/>
        </w:rPr>
        <w:t>:</w:t>
      </w:r>
    </w:p>
    <w:p w14:paraId="28D90EC3" w14:textId="77777777" w:rsidR="0067377F" w:rsidRPr="0067377F" w:rsidRDefault="0067377F">
      <w:pPr>
        <w:contextualSpacing/>
        <w:rPr>
          <w:b/>
          <w:sz w:val="18"/>
          <w:szCs w:val="18"/>
        </w:rPr>
      </w:pPr>
      <w:r w:rsidRPr="0067377F">
        <w:rPr>
          <w:b/>
          <w:sz w:val="18"/>
          <w:szCs w:val="18"/>
        </w:rPr>
        <w:t>Displays ethical behaviors and professional conduct to contribute as responsible professional in the field of wildlife ecology and conservation.</w:t>
      </w:r>
    </w:p>
    <w:p w14:paraId="2A1815CC" w14:textId="77777777" w:rsidR="0067377F" w:rsidRPr="0067377F" w:rsidRDefault="0067377F">
      <w:pPr>
        <w:contextualSpacing/>
        <w:rPr>
          <w:sz w:val="18"/>
          <w:szCs w:val="18"/>
        </w:rPr>
      </w:pPr>
    </w:p>
    <w:p w14:paraId="79090D78" w14:textId="77777777" w:rsidR="0067377F" w:rsidRPr="0067377F" w:rsidRDefault="0067377F" w:rsidP="0067377F">
      <w:pPr>
        <w:contextualSpacing/>
        <w:rPr>
          <w:sz w:val="18"/>
          <w:szCs w:val="18"/>
        </w:rPr>
      </w:pPr>
      <w:r w:rsidRPr="0067377F">
        <w:rPr>
          <w:sz w:val="18"/>
          <w:szCs w:val="18"/>
        </w:rPr>
        <w:t>Has student achieved this outcome at a level commensurate with the degree?</w:t>
      </w:r>
    </w:p>
    <w:p w14:paraId="6B56B70B" w14:textId="1D659E6D" w:rsidR="0067377F" w:rsidRPr="00872E7A" w:rsidRDefault="0067377F" w:rsidP="0067377F">
      <w:pPr>
        <w:contextualSpacing/>
        <w:rPr>
          <w:sz w:val="14"/>
          <w:szCs w:val="14"/>
        </w:rPr>
      </w:pPr>
      <w:r w:rsidRPr="00872E7A">
        <w:rPr>
          <w:sz w:val="14"/>
          <w:szCs w:val="14"/>
        </w:rPr>
        <w:t xml:space="preserve">Basis: Evaluation by the Supervisory Committee of (1) the student’s Program of Study and (2) </w:t>
      </w:r>
      <w:r w:rsidR="00422EF7">
        <w:rPr>
          <w:sz w:val="14"/>
          <w:szCs w:val="14"/>
        </w:rPr>
        <w:t>their</w:t>
      </w:r>
      <w:r w:rsidRPr="00872E7A">
        <w:rPr>
          <w:sz w:val="14"/>
          <w:szCs w:val="14"/>
        </w:rPr>
        <w:t xml:space="preserve"> performance during thesis or non-thesis project defense or qualifying examination and dissertation defense</w:t>
      </w:r>
      <w:r w:rsidR="006E6FD2">
        <w:rPr>
          <w:sz w:val="14"/>
          <w:szCs w:val="14"/>
        </w:rPr>
        <w:t>.</w:t>
      </w:r>
    </w:p>
    <w:p w14:paraId="78B903F9" w14:textId="77777777" w:rsidR="0067377F" w:rsidRPr="0067377F" w:rsidRDefault="0067377F" w:rsidP="0067377F">
      <w:pPr>
        <w:contextualSpacing/>
        <w:rPr>
          <w:sz w:val="18"/>
          <w:szCs w:val="18"/>
        </w:rPr>
      </w:pPr>
    </w:p>
    <w:p w14:paraId="6CDA65B5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Yes</w:t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  <w:r w:rsidRPr="0067377F">
        <w:rPr>
          <w:sz w:val="18"/>
          <w:szCs w:val="18"/>
        </w:rPr>
        <w:tab/>
      </w:r>
    </w:p>
    <w:p w14:paraId="117CD382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No</w:t>
      </w:r>
    </w:p>
    <w:p w14:paraId="7CCAD45A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>___ Partially</w:t>
      </w:r>
    </w:p>
    <w:p w14:paraId="4534C92C" w14:textId="77777777" w:rsidR="00872E7A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t xml:space="preserve">Comment </w:t>
      </w:r>
      <w:r w:rsidR="00872E7A">
        <w:rPr>
          <w:sz w:val="18"/>
          <w:szCs w:val="18"/>
        </w:rPr>
        <w:t>(optional)</w:t>
      </w:r>
    </w:p>
    <w:p w14:paraId="15166478" w14:textId="77777777" w:rsidR="0067377F" w:rsidRPr="0067377F" w:rsidRDefault="0067377F" w:rsidP="0067377F">
      <w:pPr>
        <w:rPr>
          <w:sz w:val="18"/>
          <w:szCs w:val="18"/>
        </w:rPr>
      </w:pPr>
      <w:r w:rsidRPr="0067377F">
        <w:rPr>
          <w:sz w:val="18"/>
          <w:szCs w:val="18"/>
        </w:rPr>
        <w:lastRenderedPageBreak/>
        <w:t>________________________________________________________________________________________________________________________________________________________________</w:t>
      </w:r>
      <w:r w:rsidR="004D4DEA">
        <w:rPr>
          <w:sz w:val="18"/>
          <w:szCs w:val="18"/>
        </w:rPr>
        <w:t>______________________________________</w:t>
      </w:r>
      <w:r w:rsidRPr="0067377F">
        <w:rPr>
          <w:sz w:val="18"/>
          <w:szCs w:val="18"/>
        </w:rPr>
        <w:t>__________</w:t>
      </w:r>
    </w:p>
    <w:p w14:paraId="373B4855" w14:textId="77777777" w:rsidR="004D4DEA" w:rsidRDefault="004D4DEA">
      <w:pPr>
        <w:contextualSpacing/>
      </w:pPr>
    </w:p>
    <w:p w14:paraId="7852A40A" w14:textId="77777777" w:rsidR="00872E7A" w:rsidRPr="004B6698" w:rsidRDefault="00872E7A">
      <w:pPr>
        <w:contextualSpacing/>
        <w:rPr>
          <w:b/>
        </w:rPr>
      </w:pPr>
      <w:r w:rsidRPr="00422EF7">
        <w:rPr>
          <w:b/>
        </w:rPr>
        <w:t>Signatures of Supervisory Committee Members:</w:t>
      </w:r>
    </w:p>
    <w:p w14:paraId="156C188F" w14:textId="77777777" w:rsidR="005F64C1" w:rsidRDefault="005F64C1">
      <w:pPr>
        <w:contextualSpacing/>
      </w:pPr>
    </w:p>
    <w:p w14:paraId="6EF6E26A" w14:textId="77777777" w:rsidR="004B6698" w:rsidRPr="004B6698" w:rsidRDefault="00251205" w:rsidP="004B6698">
      <w:pPr>
        <w:contextualSpacing/>
      </w:pPr>
      <w:r>
        <w:tab/>
      </w:r>
      <w:r>
        <w:tab/>
      </w:r>
      <w:r w:rsidR="004B6698" w:rsidRPr="004B6698">
        <w:tab/>
      </w:r>
      <w:r w:rsidR="004B6698" w:rsidRPr="004B6698">
        <w:tab/>
      </w:r>
      <w:r w:rsidR="004B6698" w:rsidRPr="004B6698">
        <w:tab/>
        <w:t>________________________________________________</w:t>
      </w:r>
    </w:p>
    <w:p w14:paraId="1058ECC1" w14:textId="77777777" w:rsidR="004B6698" w:rsidRDefault="004B6698" w:rsidP="004B6698">
      <w:pPr>
        <w:contextualSpacing/>
      </w:pPr>
      <w:r w:rsidRPr="004B6698">
        <w:t>Committee Chair</w:t>
      </w:r>
      <w:r w:rsidRPr="004B6698">
        <w:tab/>
      </w:r>
      <w:r w:rsidRPr="004B6698">
        <w:tab/>
      </w:r>
      <w:r w:rsidRPr="004B6698">
        <w:tab/>
      </w:r>
      <w:r w:rsidRPr="004B6698">
        <w:tab/>
        <w:t>(Signature)</w:t>
      </w:r>
      <w:r w:rsidRPr="004B6698">
        <w:tab/>
      </w:r>
      <w:r w:rsidRPr="004B6698">
        <w:tab/>
      </w:r>
      <w:r w:rsidRPr="004B6698">
        <w:tab/>
      </w:r>
      <w:r w:rsidRPr="004B6698">
        <w:tab/>
        <w:t>(Date)</w:t>
      </w:r>
    </w:p>
    <w:p w14:paraId="5E880B45" w14:textId="77777777" w:rsidR="00A4160A" w:rsidRDefault="00A4160A" w:rsidP="004B6698">
      <w:pPr>
        <w:contextualSpacing/>
      </w:pPr>
    </w:p>
    <w:p w14:paraId="3E7F5F7C" w14:textId="39AE52CD" w:rsidR="004B6698" w:rsidRPr="004B6698" w:rsidRDefault="00A4160A" w:rsidP="002D2FE9">
      <w:pPr>
        <w:ind w:left="360"/>
      </w:pPr>
      <w:r>
        <w:t>In-Perso</w:t>
      </w:r>
      <w:r w:rsidR="002D2FE9">
        <w:t>n</w:t>
      </w:r>
      <w:sdt>
        <w:sdtPr>
          <w:rPr>
            <w:rFonts w:ascii="MS Gothic" w:eastAsia="MS Gothic" w:hAnsi="MS Gothic"/>
          </w:rPr>
          <w:id w:val="20928802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2FE9">
            <w:rPr>
              <w:rFonts w:ascii="MS Gothic" w:eastAsia="MS Gothic" w:hAnsi="MS Gothic" w:hint="eastAsia"/>
            </w:rPr>
            <w:t>☐</w:t>
          </w:r>
        </w:sdtContent>
      </w:sdt>
      <w:r w:rsidR="002D2FE9">
        <w:rPr>
          <w:rFonts w:ascii="MS Gothic" w:eastAsia="MS Gothic" w:hAnsi="MS Gothic"/>
        </w:rPr>
        <w:t xml:space="preserve">  </w:t>
      </w:r>
      <w:r>
        <w:t>Remot</w:t>
      </w:r>
      <w:r w:rsidR="002D2FE9">
        <w:t>e</w:t>
      </w:r>
      <w:sdt>
        <w:sdtPr>
          <w:id w:val="1201666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2FE9">
            <w:rPr>
              <w:rFonts w:ascii="MS Gothic" w:eastAsia="MS Gothic" w:hAnsi="MS Gothic" w:hint="eastAsia"/>
            </w:rPr>
            <w:t>☐</w:t>
          </w:r>
        </w:sdtContent>
      </w:sdt>
      <w:r w:rsidR="002D2FE9">
        <w:t xml:space="preserve"> </w:t>
      </w:r>
      <w:r>
        <w:t xml:space="preserve">  Absent</w:t>
      </w:r>
      <w:sdt>
        <w:sdtPr>
          <w:id w:val="201071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2FE9">
            <w:rPr>
              <w:rFonts w:ascii="MS Gothic" w:eastAsia="MS Gothic" w:hAnsi="MS Gothic" w:hint="eastAsia"/>
            </w:rPr>
            <w:t>☐</w:t>
          </w:r>
        </w:sdtContent>
      </w:sdt>
    </w:p>
    <w:p w14:paraId="377EFACE" w14:textId="77777777" w:rsidR="004B6698" w:rsidRPr="004B6698" w:rsidRDefault="00251205" w:rsidP="004B6698">
      <w:pPr>
        <w:contextualSpacing/>
      </w:pPr>
      <w:r>
        <w:tab/>
      </w:r>
      <w:r>
        <w:tab/>
      </w:r>
      <w:r w:rsidR="004B6698" w:rsidRPr="004B6698">
        <w:tab/>
      </w:r>
      <w:r w:rsidR="004B6698" w:rsidRPr="004B6698">
        <w:tab/>
      </w:r>
      <w:r w:rsidR="004B6698" w:rsidRPr="004B6698">
        <w:tab/>
        <w:t>________________________________________________</w:t>
      </w:r>
    </w:p>
    <w:p w14:paraId="1D6873C0" w14:textId="77777777" w:rsidR="004B6698" w:rsidRDefault="004B6698" w:rsidP="004B6698">
      <w:pPr>
        <w:contextualSpacing/>
      </w:pPr>
      <w:r w:rsidRPr="004B6698">
        <w:t>Member</w:t>
      </w:r>
      <w:r w:rsidRPr="004B6698">
        <w:tab/>
      </w:r>
      <w:r w:rsidRPr="004B6698">
        <w:tab/>
      </w:r>
      <w:r w:rsidRPr="004B6698">
        <w:tab/>
      </w:r>
      <w:r w:rsidRPr="004B6698">
        <w:tab/>
      </w:r>
      <w:r w:rsidRPr="004B6698">
        <w:tab/>
        <w:t>(Signature)</w:t>
      </w:r>
      <w:r w:rsidRPr="004B6698">
        <w:tab/>
      </w:r>
      <w:r w:rsidRPr="004B6698">
        <w:tab/>
      </w:r>
      <w:r w:rsidRPr="004B6698">
        <w:tab/>
      </w:r>
      <w:r w:rsidRPr="004B6698">
        <w:tab/>
        <w:t>(Date)</w:t>
      </w:r>
    </w:p>
    <w:p w14:paraId="2F6E017F" w14:textId="77777777" w:rsidR="00672502" w:rsidRDefault="00672502" w:rsidP="004B6698">
      <w:pPr>
        <w:contextualSpacing/>
      </w:pPr>
    </w:p>
    <w:p w14:paraId="4B2D4818" w14:textId="7D68D488" w:rsidR="004B6698" w:rsidRPr="004B6698" w:rsidRDefault="002D2FE9" w:rsidP="002D2FE9">
      <w:pPr>
        <w:ind w:left="360"/>
      </w:pPr>
      <w:r>
        <w:t>In-Person</w:t>
      </w:r>
      <w:sdt>
        <w:sdtPr>
          <w:rPr>
            <w:rFonts w:ascii="MS Gothic" w:eastAsia="MS Gothic" w:hAnsi="MS Gothic"/>
          </w:rPr>
          <w:id w:val="-582523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t xml:space="preserve">  </w:t>
      </w:r>
      <w:r>
        <w:t>Remote</w:t>
      </w:r>
      <w:sdt>
        <w:sdtPr>
          <w:id w:val="-1392338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205688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333952A" w14:textId="77777777" w:rsidR="004B6698" w:rsidRPr="004B6698" w:rsidRDefault="00251205" w:rsidP="004B6698">
      <w:pPr>
        <w:contextualSpacing/>
      </w:pPr>
      <w:r>
        <w:tab/>
      </w:r>
      <w:r w:rsidR="004B6698" w:rsidRPr="004B6698">
        <w:tab/>
      </w:r>
      <w:r w:rsidR="004B6698" w:rsidRPr="004B6698">
        <w:tab/>
      </w:r>
      <w:r w:rsidR="004B6698" w:rsidRPr="004B6698">
        <w:tab/>
      </w:r>
      <w:r w:rsidR="004B6698" w:rsidRPr="004B6698">
        <w:tab/>
        <w:t>________________________________________________</w:t>
      </w:r>
    </w:p>
    <w:p w14:paraId="2E070F57" w14:textId="510C9C2E" w:rsidR="002D2FE9" w:rsidRDefault="004B6698" w:rsidP="002D2FE9">
      <w:pPr>
        <w:contextualSpacing/>
      </w:pPr>
      <w:r w:rsidRPr="004B6698">
        <w:t>Member</w:t>
      </w:r>
      <w:r w:rsidRPr="004B6698">
        <w:tab/>
      </w:r>
      <w:r w:rsidRPr="004B6698">
        <w:tab/>
      </w:r>
      <w:r w:rsidRPr="004B6698">
        <w:tab/>
      </w:r>
      <w:r w:rsidRPr="004B6698">
        <w:tab/>
      </w:r>
      <w:r w:rsidRPr="004B6698">
        <w:tab/>
        <w:t>(Signature)</w:t>
      </w:r>
      <w:r w:rsidRPr="004B6698">
        <w:tab/>
      </w:r>
      <w:r w:rsidRPr="004B6698">
        <w:tab/>
      </w:r>
      <w:r w:rsidRPr="004B6698">
        <w:tab/>
      </w:r>
      <w:r w:rsidRPr="004B6698">
        <w:tab/>
        <w:t>(Date)</w:t>
      </w:r>
    </w:p>
    <w:p w14:paraId="34248573" w14:textId="77777777" w:rsidR="002D2FE9" w:rsidRDefault="002D2FE9" w:rsidP="002D2FE9">
      <w:pPr>
        <w:contextualSpacing/>
      </w:pPr>
    </w:p>
    <w:p w14:paraId="2A57B206" w14:textId="5FE43686" w:rsidR="004B6698" w:rsidRPr="004B6698" w:rsidRDefault="002D2FE9" w:rsidP="002D2FE9">
      <w:pPr>
        <w:ind w:left="360"/>
      </w:pPr>
      <w:r>
        <w:t>In-Person</w:t>
      </w:r>
      <w:sdt>
        <w:sdtPr>
          <w:rPr>
            <w:rFonts w:ascii="MS Gothic" w:eastAsia="MS Gothic" w:hAnsi="MS Gothic"/>
          </w:rPr>
          <w:id w:val="-37290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t xml:space="preserve">  </w:t>
      </w:r>
      <w:r>
        <w:t>Remote</w:t>
      </w:r>
      <w:sdt>
        <w:sdtPr>
          <w:id w:val="-20404249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20915757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15569CC" w14:textId="77777777" w:rsidR="004B6698" w:rsidRPr="004B6698" w:rsidRDefault="00251205" w:rsidP="004B6698">
      <w:pPr>
        <w:contextualSpacing/>
      </w:pPr>
      <w:r>
        <w:tab/>
      </w:r>
      <w:r w:rsidR="004B6698" w:rsidRPr="004B6698">
        <w:tab/>
      </w:r>
      <w:r w:rsidR="004B6698" w:rsidRPr="004B6698">
        <w:tab/>
      </w:r>
      <w:r w:rsidR="004B6698" w:rsidRPr="004B6698">
        <w:tab/>
      </w:r>
      <w:r w:rsidR="004B6698" w:rsidRPr="004B6698">
        <w:tab/>
        <w:t>_________________________________________________</w:t>
      </w:r>
    </w:p>
    <w:p w14:paraId="44C873E0" w14:textId="77777777" w:rsidR="004B6698" w:rsidRDefault="004B6698" w:rsidP="004B6698">
      <w:pPr>
        <w:contextualSpacing/>
      </w:pPr>
      <w:r w:rsidRPr="004B6698">
        <w:t>External Member</w:t>
      </w:r>
      <w:r w:rsidRPr="004B6698">
        <w:tab/>
      </w:r>
      <w:r w:rsidRPr="004B6698">
        <w:tab/>
      </w:r>
      <w:r w:rsidRPr="004B6698">
        <w:tab/>
      </w:r>
      <w:r w:rsidRPr="004B6698">
        <w:tab/>
        <w:t>(Signature)</w:t>
      </w:r>
      <w:r w:rsidRPr="004B6698">
        <w:tab/>
      </w:r>
      <w:r w:rsidRPr="004B6698">
        <w:tab/>
      </w:r>
      <w:r w:rsidRPr="004B6698">
        <w:tab/>
      </w:r>
      <w:r w:rsidRPr="004B6698">
        <w:tab/>
        <w:t>(Date)</w:t>
      </w:r>
    </w:p>
    <w:p w14:paraId="4DF84420" w14:textId="77777777" w:rsidR="00672502" w:rsidRDefault="00672502" w:rsidP="004B6698">
      <w:pPr>
        <w:contextualSpacing/>
      </w:pPr>
    </w:p>
    <w:p w14:paraId="59123E21" w14:textId="14A0F1CC" w:rsidR="004B6698" w:rsidRPr="004B6698" w:rsidRDefault="002D2FE9" w:rsidP="002D2FE9">
      <w:pPr>
        <w:ind w:left="360"/>
      </w:pPr>
      <w:r>
        <w:t>In-Person</w:t>
      </w:r>
      <w:sdt>
        <w:sdtPr>
          <w:rPr>
            <w:rFonts w:ascii="MS Gothic" w:eastAsia="MS Gothic" w:hAnsi="MS Gothic"/>
          </w:rPr>
          <w:id w:val="-2643002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t xml:space="preserve">  </w:t>
      </w:r>
      <w:r>
        <w:t>Remote</w:t>
      </w:r>
      <w:sdt>
        <w:sdtPr>
          <w:id w:val="-118767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1088347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BE6508E" w14:textId="77777777" w:rsidR="004B6698" w:rsidRPr="004B6698" w:rsidRDefault="00251205" w:rsidP="004B6698">
      <w:pPr>
        <w:contextualSpacing/>
      </w:pPr>
      <w:r>
        <w:rPr>
          <w:b/>
        </w:rPr>
        <w:tab/>
      </w:r>
      <w:r>
        <w:rPr>
          <w:b/>
        </w:rPr>
        <w:tab/>
      </w:r>
      <w:r w:rsidR="004B6698" w:rsidRPr="004B6698">
        <w:rPr>
          <w:b/>
        </w:rPr>
        <w:tab/>
      </w:r>
      <w:r w:rsidR="004B6698" w:rsidRPr="004B6698">
        <w:tab/>
      </w:r>
      <w:r w:rsidR="004B6698" w:rsidRPr="004B6698">
        <w:tab/>
        <w:t>_________________________________________________</w:t>
      </w:r>
    </w:p>
    <w:p w14:paraId="3DAD25E3" w14:textId="77777777" w:rsidR="004B6698" w:rsidRDefault="004B6698" w:rsidP="004B6698">
      <w:pPr>
        <w:contextualSpacing/>
      </w:pPr>
      <w:r w:rsidRPr="004B6698">
        <w:t>Special Member</w:t>
      </w:r>
      <w:r w:rsidRPr="004B6698">
        <w:tab/>
      </w:r>
      <w:r w:rsidRPr="004B6698">
        <w:tab/>
      </w:r>
      <w:r w:rsidRPr="004B6698">
        <w:tab/>
      </w:r>
      <w:r w:rsidRPr="004B6698">
        <w:tab/>
        <w:t>(Signature)</w:t>
      </w:r>
      <w:r w:rsidRPr="004B6698">
        <w:tab/>
      </w:r>
      <w:r w:rsidRPr="004B6698">
        <w:tab/>
      </w:r>
      <w:r w:rsidRPr="004B6698">
        <w:tab/>
      </w:r>
      <w:r w:rsidRPr="004B6698">
        <w:tab/>
        <w:t xml:space="preserve">(Date)  </w:t>
      </w:r>
    </w:p>
    <w:p w14:paraId="6683748A" w14:textId="77777777" w:rsidR="00672502" w:rsidRDefault="00672502" w:rsidP="004B6698">
      <w:pPr>
        <w:contextualSpacing/>
      </w:pPr>
    </w:p>
    <w:p w14:paraId="67FA9E8A" w14:textId="77777777" w:rsidR="002D2FE9" w:rsidRPr="004B6698" w:rsidRDefault="002D2FE9" w:rsidP="002D2FE9">
      <w:pPr>
        <w:ind w:left="360"/>
      </w:pPr>
      <w:r>
        <w:t>In-Person</w:t>
      </w:r>
      <w:sdt>
        <w:sdtPr>
          <w:rPr>
            <w:rFonts w:ascii="MS Gothic" w:eastAsia="MS Gothic" w:hAnsi="MS Gothic"/>
          </w:rPr>
          <w:id w:val="1542786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t xml:space="preserve">  </w:t>
      </w:r>
      <w:r>
        <w:t>Remote</w:t>
      </w:r>
      <w:sdt>
        <w:sdtPr>
          <w:id w:val="1315996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-291140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61B1B81" w14:textId="01499AFA" w:rsidR="0019483D" w:rsidRPr="00422EF7" w:rsidRDefault="0019483D">
      <w:pPr>
        <w:contextualSpacing/>
      </w:pPr>
    </w:p>
    <w:sectPr w:rsidR="0019483D" w:rsidRPr="00422EF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CBE66" w14:textId="77777777" w:rsidR="00090F75" w:rsidRDefault="00090F75" w:rsidP="004C20B2">
      <w:pPr>
        <w:spacing w:after="0" w:line="240" w:lineRule="auto"/>
      </w:pPr>
      <w:r>
        <w:separator/>
      </w:r>
    </w:p>
  </w:endnote>
  <w:endnote w:type="continuationSeparator" w:id="0">
    <w:p w14:paraId="2B3655DC" w14:textId="77777777" w:rsidR="00090F75" w:rsidRDefault="00090F75" w:rsidP="004C20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0AA1F" w14:textId="77777777" w:rsidR="00090F75" w:rsidRDefault="00090F75" w:rsidP="004C20B2">
      <w:pPr>
        <w:spacing w:after="0" w:line="240" w:lineRule="auto"/>
      </w:pPr>
      <w:r>
        <w:separator/>
      </w:r>
    </w:p>
  </w:footnote>
  <w:footnote w:type="continuationSeparator" w:id="0">
    <w:p w14:paraId="1A7B9EAB" w14:textId="77777777" w:rsidR="00090F75" w:rsidRDefault="00090F75" w:rsidP="004C20B2">
      <w:pPr>
        <w:spacing w:after="0" w:line="240" w:lineRule="auto"/>
      </w:pPr>
      <w:r>
        <w:continuationSeparator/>
      </w:r>
    </w:p>
  </w:footnote>
  <w:footnote w:id="1">
    <w:p w14:paraId="11AAFC0E" w14:textId="61BE429B" w:rsidR="00926DA1" w:rsidRDefault="00926D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  <w:sz w:val="18"/>
          <w:szCs w:val="18"/>
        </w:rPr>
        <w:t>For MS thesis and PhD students, seminar completion can be confirmed on defense 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6467B" w14:textId="77777777" w:rsidR="00872E7A" w:rsidRDefault="00872E7A">
    <w:pPr>
      <w:pStyle w:val="Header"/>
    </w:pPr>
    <w:r>
      <w:t>Department of Wildlife Ecology and Conservation</w:t>
    </w:r>
  </w:p>
  <w:p w14:paraId="11BAD579" w14:textId="77777777" w:rsidR="00872E7A" w:rsidRDefault="00872E7A">
    <w:pPr>
      <w:pStyle w:val="Header"/>
    </w:pPr>
    <w:r>
      <w:t>Graduate Studies Program</w:t>
    </w:r>
  </w:p>
  <w:p w14:paraId="479C2EF1" w14:textId="77777777" w:rsidR="00872E7A" w:rsidRDefault="00872E7A">
    <w:pPr>
      <w:pStyle w:val="Header"/>
    </w:pPr>
    <w:r>
      <w:t>Student Learning Objectives – Evaluation by the Supervisory Committe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928BD"/>
    <w:multiLevelType w:val="hybridMultilevel"/>
    <w:tmpl w:val="17D25A28"/>
    <w:lvl w:ilvl="0" w:tplc="D6AC2EB2">
      <w:start w:val="1"/>
      <w:numFmt w:val="bullet"/>
      <w:lvlText w:val=""/>
      <w:lvlJc w:val="righ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17B9E"/>
    <w:multiLevelType w:val="hybridMultilevel"/>
    <w:tmpl w:val="46CA1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791406">
    <w:abstractNumId w:val="1"/>
  </w:num>
  <w:num w:numId="2" w16cid:durableId="1255826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MDM3MLM0MTIzNTdV0lEKTi0uzszPAykwrQUAT5augywAAAA="/>
  </w:docVars>
  <w:rsids>
    <w:rsidRoot w:val="007D5C39"/>
    <w:rsid w:val="000833E9"/>
    <w:rsid w:val="00090F75"/>
    <w:rsid w:val="00093350"/>
    <w:rsid w:val="000B0B72"/>
    <w:rsid w:val="000D630E"/>
    <w:rsid w:val="00140FBC"/>
    <w:rsid w:val="00150E1B"/>
    <w:rsid w:val="001667CC"/>
    <w:rsid w:val="0019483D"/>
    <w:rsid w:val="001B601B"/>
    <w:rsid w:val="001C709A"/>
    <w:rsid w:val="001E7CD9"/>
    <w:rsid w:val="001F4AAC"/>
    <w:rsid w:val="001F6863"/>
    <w:rsid w:val="00251205"/>
    <w:rsid w:val="00280639"/>
    <w:rsid w:val="00296A4C"/>
    <w:rsid w:val="002D2FE9"/>
    <w:rsid w:val="002E16F2"/>
    <w:rsid w:val="002E3E24"/>
    <w:rsid w:val="00346748"/>
    <w:rsid w:val="003E207B"/>
    <w:rsid w:val="004078F8"/>
    <w:rsid w:val="00422EF7"/>
    <w:rsid w:val="0045764E"/>
    <w:rsid w:val="004623E5"/>
    <w:rsid w:val="004A066F"/>
    <w:rsid w:val="004B6698"/>
    <w:rsid w:val="004C20B2"/>
    <w:rsid w:val="004D4DEA"/>
    <w:rsid w:val="004D70E3"/>
    <w:rsid w:val="005028EE"/>
    <w:rsid w:val="00534ACB"/>
    <w:rsid w:val="00547A70"/>
    <w:rsid w:val="005556E4"/>
    <w:rsid w:val="005623F9"/>
    <w:rsid w:val="005652D2"/>
    <w:rsid w:val="00586B25"/>
    <w:rsid w:val="005E55BC"/>
    <w:rsid w:val="005F64C1"/>
    <w:rsid w:val="0062146E"/>
    <w:rsid w:val="006340D0"/>
    <w:rsid w:val="00672502"/>
    <w:rsid w:val="0067377F"/>
    <w:rsid w:val="006A6C40"/>
    <w:rsid w:val="006C5345"/>
    <w:rsid w:val="006D7124"/>
    <w:rsid w:val="006E6FD2"/>
    <w:rsid w:val="006F2843"/>
    <w:rsid w:val="0070663E"/>
    <w:rsid w:val="007232E9"/>
    <w:rsid w:val="0072370A"/>
    <w:rsid w:val="00731EF1"/>
    <w:rsid w:val="00732F9D"/>
    <w:rsid w:val="007335B3"/>
    <w:rsid w:val="007D5C39"/>
    <w:rsid w:val="00802822"/>
    <w:rsid w:val="00842C24"/>
    <w:rsid w:val="00846C01"/>
    <w:rsid w:val="00872E7A"/>
    <w:rsid w:val="00876CE1"/>
    <w:rsid w:val="008C0239"/>
    <w:rsid w:val="008D183A"/>
    <w:rsid w:val="00926DA1"/>
    <w:rsid w:val="0094292F"/>
    <w:rsid w:val="00947BA4"/>
    <w:rsid w:val="00966BF1"/>
    <w:rsid w:val="00A35B6F"/>
    <w:rsid w:val="00A4160A"/>
    <w:rsid w:val="00A43A6D"/>
    <w:rsid w:val="00AA25FD"/>
    <w:rsid w:val="00AC1E2B"/>
    <w:rsid w:val="00AF523A"/>
    <w:rsid w:val="00B160EA"/>
    <w:rsid w:val="00B40FD5"/>
    <w:rsid w:val="00B62E3A"/>
    <w:rsid w:val="00B94FD3"/>
    <w:rsid w:val="00BC0E74"/>
    <w:rsid w:val="00BE73B9"/>
    <w:rsid w:val="00C4600C"/>
    <w:rsid w:val="00C4711C"/>
    <w:rsid w:val="00C76D85"/>
    <w:rsid w:val="00CA0A9C"/>
    <w:rsid w:val="00CB4DE1"/>
    <w:rsid w:val="00CF3421"/>
    <w:rsid w:val="00D30986"/>
    <w:rsid w:val="00D92B13"/>
    <w:rsid w:val="00DA41A7"/>
    <w:rsid w:val="00DC0895"/>
    <w:rsid w:val="00DC6D8A"/>
    <w:rsid w:val="00E4032C"/>
    <w:rsid w:val="00E84FAE"/>
    <w:rsid w:val="00E860C7"/>
    <w:rsid w:val="00E954D8"/>
    <w:rsid w:val="00F072BC"/>
    <w:rsid w:val="00F3056C"/>
    <w:rsid w:val="00F33CEF"/>
    <w:rsid w:val="00F40178"/>
    <w:rsid w:val="00F40CB2"/>
    <w:rsid w:val="00F92D08"/>
    <w:rsid w:val="00FB3839"/>
    <w:rsid w:val="00FC29B1"/>
    <w:rsid w:val="00FD2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4F476B"/>
  <w14:defaultImageDpi w14:val="96"/>
  <w15:docId w15:val="{8B401BA7-ECF7-4379-B16C-E730FBA1B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2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4C20B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4C2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4C20B2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4C20B2"/>
    <w:rPr>
      <w:rFonts w:cs="Times New Roman"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2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C023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340D0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D183A"/>
    <w:pPr>
      <w:ind w:left="720"/>
      <w:contextualSpacing/>
    </w:pPr>
  </w:style>
  <w:style w:type="character" w:customStyle="1" w:styleId="orange-border">
    <w:name w:val="orange-border"/>
    <w:basedOn w:val="DefaultParagraphFont"/>
    <w:rsid w:val="00C4600C"/>
  </w:style>
  <w:style w:type="paragraph" w:styleId="FootnoteText">
    <w:name w:val="footnote text"/>
    <w:basedOn w:val="Normal"/>
    <w:link w:val="FootnoteTextChar"/>
    <w:uiPriority w:val="99"/>
    <w:rsid w:val="00926D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6DA1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926DA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6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70CF14-6F28-42BC-BF91-2931AAFC8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F/IFAS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Claire C</dc:creator>
  <cp:keywords/>
  <dc:description/>
  <cp:lastModifiedBy>Reviewer</cp:lastModifiedBy>
  <cp:revision>2</cp:revision>
  <cp:lastPrinted>2021-05-11T13:44:00Z</cp:lastPrinted>
  <dcterms:created xsi:type="dcterms:W3CDTF">2023-10-01T20:21:00Z</dcterms:created>
  <dcterms:modified xsi:type="dcterms:W3CDTF">2023-10-01T20:21:00Z</dcterms:modified>
</cp:coreProperties>
</file>